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decomposing-bases-for-area"/>
      <w:r>
        <w:t xml:space="preserve">Lesson 13: Decomposing Bases for Area</w:t>
      </w:r>
      <w:bookmarkEnd w:id="20"/>
    </w:p>
    <w:p>
      <w:pPr>
        <w:pStyle w:val="Heading3"/>
      </w:pPr>
      <w:bookmarkStart w:id="21" w:name="are-these-prisms"/>
      <w:r>
        <w:t xml:space="preserve">13.1: Are These Prisms?</w:t>
      </w:r>
      <w:bookmarkEnd w:id="21"/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125.7155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p>
      <w:pPr>
        <w:pStyle w:val="Heading3"/>
      </w:pPr>
      <w:bookmarkStart w:id="23" w:name="a-box-of-chocolates"/>
      <w:r>
        <w:t xml:space="preserve">13.2: A Box of Chocolates</w:t>
      </w:r>
      <w:bookmarkEnd w:id="23"/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125.7685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05125.8200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box has 30 pieces of chocolate in it, each with a volume of 1 in</w:t>
      </w:r>
      <w:r>
        <w:rPr>
          <w:vertAlign w:val="superscript"/>
        </w:rPr>
        <w:t xml:space="preserve">3</w:t>
      </w:r>
      <w:r>
        <w:t xml:space="preserve">. If all the chocolates melt into a solid layer across the bottom of the box, what will be the height of the layer?</w:t>
      </w:r>
    </w:p>
    <w:p>
      <w:pPr>
        <w:pStyle w:val="Heading3"/>
      </w:pPr>
      <w:bookmarkStart w:id="27" w:name="another-prism"/>
      <w:r>
        <w:t xml:space="preserve">13.3: Another Prism</w:t>
      </w:r>
      <w:bookmarkEnd w:id="27"/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1" name="Picture"/>
            <a:graphic>
              <a:graphicData uri="http://schemas.openxmlformats.org/drawingml/2006/picture">
                <pic:pic>
                  <pic:nvPicPr>
                    <pic:cNvPr descr="/app/tmp/embedder-1605905125.8672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</w:pPr>
      <w:r>
        <w:t xml:space="preserve">What is the volume of the prism?</w:t>
      </w:r>
    </w:p>
    <w:p>
      <w:pPr>
        <w:pStyle w:val="Heading3"/>
      </w:pPr>
      <w:bookmarkStart w:id="29" w:name="lesson-13-summary"/>
      <w:r>
        <w:t xml:space="preserve">Lesson 13 Summary</w:t>
      </w:r>
      <w:bookmarkEnd w:id="29"/>
    </w:p>
    <w:p>
      <w:pPr>
        <w:pStyle w:val="FirstParagraph"/>
      </w:pPr>
      <w:r>
        <w:t xml:space="preserve">To find the area of any polygon, you can decompose it into rectangles and triangles. There are always many ways to decompose a polygon.</w:t>
      </w:r>
    </w:p>
    <w:p>
      <w:pPr>
        <w:pStyle w:val="BodyText"/>
      </w:pPr>
      <w:r>
        <w:drawing>
          <wp:inline>
            <wp:extent cx="5943600" cy="1136812"/>
            <wp:effectExtent b="0" l="0" r="0" t="0"/>
            <wp:docPr descr="Four images of the same irregular polygon.  In two images, the polygon is cut into different triangles and rectangles.  In the fourth image, a triangle is added to make the polygon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05125.9089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it is easier to enclose a polygon in a rectangle and subtract the area of the extra pieces.</w:t>
      </w:r>
    </w:p>
    <w:p>
      <w:pPr>
        <w:pStyle w:val="BodyText"/>
      </w:pPr>
      <w:r>
        <w:t xml:space="preserve">To find the volume of a prism with a polygon for a base, you find the area of the base,</w:t>
      </w:r>
      <w:r>
        <w:t xml:space="preserve"> </w:t>
      </w:r>
      <m:oMath>
        <m:r>
          <m:t>B</m:t>
        </m:r>
      </m:oMath>
      <w:r>
        <w:t xml:space="preserve">, and multiply by the height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1648366" cy="1388420"/>
            <wp:effectExtent b="0" l="0" r="0" t="0"/>
            <wp:docPr descr=" A prism.  The base of the prism is the irregular polygon from the previous images, area B, and the prism has height h." title="" id="1" name="Picture"/>
            <a:graphic>
              <a:graphicData uri="http://schemas.openxmlformats.org/drawingml/2006/picture">
                <pic:pic>
                  <pic:nvPicPr>
                    <pic:cNvPr descr="/app/tmp/embedder-1605905125.9516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V</m:t>
        </m:r>
        <m:r>
          <m:t>=</m:t>
        </m:r>
        <m:r>
          <m:t>B</m:t>
        </m:r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26Z</dcterms:created>
  <dcterms:modified xsi:type="dcterms:W3CDTF">2020-11-20T20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eoJn0Xtb4b84dk6PaL+DdRYgPlu51WINArkY9T1Ozdgz+oq1WL0dit+fYfF0VAIJlJHMxUDQsQi5YVOsaCt+g==</vt:lpwstr>
  </property>
</Properties>
</file>